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0448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ek Drobn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Drobn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